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plot3D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using-log-transformed-data-to-select-feature-for-generating-heatmap."/>
      <w:bookmarkEnd w:id="43"/>
      <w:r>
        <w:t xml:space="preserve">Using log transformed data to select feature for generating heatmap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visulize-pathway-enrichment-results-using-bioconductor-package-pathview"/>
      <w:bookmarkEnd w:id="45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712.pathview.png" in the current directory).</w:t>
      </w:r>
    </w:p>
    <w:p>
      <w:pPr>
        <w:pStyle w:val="Heading1"/>
      </w:pPr>
      <w:bookmarkStart w:id="46" w:name="visulize-go-enrichment-results-use-revigo.irb.hr-web-application"/>
      <w:bookmarkEnd w:id="46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4de6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2T23:27:26Z</dcterms:created>
  <dcterms:modified xsi:type="dcterms:W3CDTF">2017-06-22T23:27:26Z</dcterms:modified>
</cp:coreProperties>
</file>